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uctu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plot_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s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_maculipen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_clav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_pipi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s_ann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oat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eetle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ee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mselfly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agonfly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cer_b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scorp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11:49:34Z</dcterms:created>
  <dcterms:modified xsi:type="dcterms:W3CDTF">2024-02-02T11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